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5F903" w14:textId="0114F265" w:rsidR="00677A7B" w:rsidRDefault="00426A56" w:rsidP="00FB6877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32"/>
          <w:szCs w:val="32"/>
        </w:rPr>
        <w:t xml:space="preserve">Project (Hotel Reservation </w:t>
      </w:r>
      <w:proofErr w:type="gramStart"/>
      <w:r>
        <w:rPr>
          <w:b/>
          <w:bCs/>
          <w:sz w:val="32"/>
          <w:szCs w:val="32"/>
        </w:rPr>
        <w:t>System)</w:t>
      </w:r>
      <w:r w:rsidR="00FB6877" w:rsidRPr="00FB6877">
        <w:rPr>
          <w:b/>
          <w:bCs/>
          <w:sz w:val="32"/>
          <w:szCs w:val="32"/>
        </w:rPr>
        <w:t xml:space="preserve">   </w:t>
      </w:r>
      <w:proofErr w:type="gramEnd"/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 w:rsidRPr="00FB6877">
        <w:rPr>
          <w:b/>
          <w:bCs/>
          <w:sz w:val="24"/>
          <w:szCs w:val="24"/>
          <w:u w:val="single"/>
        </w:rPr>
        <w:t xml:space="preserve">Deadline: </w:t>
      </w:r>
      <w:r w:rsidR="00821EC4">
        <w:rPr>
          <w:b/>
          <w:bCs/>
          <w:sz w:val="24"/>
          <w:szCs w:val="24"/>
          <w:u w:val="single"/>
        </w:rPr>
        <w:t>9</w:t>
      </w:r>
      <w:r w:rsidR="00821EC4" w:rsidRPr="00821EC4">
        <w:rPr>
          <w:b/>
          <w:bCs/>
          <w:sz w:val="24"/>
          <w:szCs w:val="24"/>
          <w:u w:val="single"/>
          <w:vertAlign w:val="superscript"/>
        </w:rPr>
        <w:t>th</w:t>
      </w:r>
      <w:r w:rsidR="00821EC4">
        <w:rPr>
          <w:b/>
          <w:bCs/>
          <w:sz w:val="24"/>
          <w:szCs w:val="24"/>
          <w:u w:val="single"/>
        </w:rPr>
        <w:t xml:space="preserve"> Aug</w:t>
      </w:r>
      <w:r w:rsidR="000F567D">
        <w:rPr>
          <w:b/>
          <w:bCs/>
          <w:sz w:val="24"/>
          <w:szCs w:val="24"/>
          <w:u w:val="single"/>
        </w:rPr>
        <w:t xml:space="preserve"> 2023</w:t>
      </w:r>
    </w:p>
    <w:p w14:paraId="4780099D" w14:textId="33D76941" w:rsidR="00426A56" w:rsidRDefault="00426A56" w:rsidP="00677A7B">
      <w:r>
        <w:t>In this project, you will need to create a Hotel Reservation System for reserving, deleting, or printing rooms information on the console</w:t>
      </w:r>
      <w:r w:rsidR="000F567D">
        <w:t xml:space="preserve"> (Terminal)</w:t>
      </w:r>
    </w:p>
    <w:p w14:paraId="024A483E" w14:textId="0FCD13EF" w:rsidR="00426A56" w:rsidRPr="00426A56" w:rsidRDefault="00426A56" w:rsidP="00426A56">
      <w:pPr>
        <w:pStyle w:val="ListParagraph"/>
        <w:numPr>
          <w:ilvl w:val="0"/>
          <w:numId w:val="10"/>
        </w:numPr>
        <w:rPr>
          <w:b/>
          <w:bCs/>
          <w:sz w:val="36"/>
          <w:szCs w:val="36"/>
          <w:lang w:bidi="ar-JO"/>
        </w:rPr>
      </w:pPr>
      <w:r>
        <w:t xml:space="preserve">Each room will have a </w:t>
      </w:r>
      <w:proofErr w:type="spellStart"/>
      <w:r w:rsidR="000F567D">
        <w:t>room_</w:t>
      </w:r>
      <w:r>
        <w:t>number</w:t>
      </w:r>
      <w:proofErr w:type="spellEnd"/>
      <w:r>
        <w:t xml:space="preserve"> (integer) and </w:t>
      </w:r>
      <w:proofErr w:type="spellStart"/>
      <w:r w:rsidR="000F567D">
        <w:t>room_</w:t>
      </w:r>
      <w:r>
        <w:t>type</w:t>
      </w:r>
      <w:proofErr w:type="spellEnd"/>
      <w:r>
        <w:t xml:space="preserve"> (String)</w:t>
      </w:r>
      <w:r w:rsidR="000F567D">
        <w:t xml:space="preserve">, </w:t>
      </w:r>
      <w:proofErr w:type="spellStart"/>
      <w:r w:rsidR="000F567D">
        <w:t>is_booked</w:t>
      </w:r>
      <w:proofErr w:type="spellEnd"/>
      <w:r w:rsidR="000F567D">
        <w:t xml:space="preserve"> (Boolean), </w:t>
      </w:r>
      <w:proofErr w:type="spellStart"/>
      <w:r w:rsidR="000F567D">
        <w:t>booking_</w:t>
      </w:r>
      <w:proofErr w:type="gramStart"/>
      <w:r w:rsidR="000F567D">
        <w:t>counter</w:t>
      </w:r>
      <w:proofErr w:type="spellEnd"/>
      <w:proofErr w:type="gramEnd"/>
    </w:p>
    <w:p w14:paraId="06707009" w14:textId="44B5254E" w:rsidR="00426A56" w:rsidRPr="00426A56" w:rsidRDefault="00426A56" w:rsidP="00426A56">
      <w:pPr>
        <w:pStyle w:val="ListParagraph"/>
        <w:numPr>
          <w:ilvl w:val="1"/>
          <w:numId w:val="10"/>
        </w:numPr>
        <w:rPr>
          <w:b/>
          <w:bCs/>
          <w:sz w:val="36"/>
          <w:szCs w:val="36"/>
          <w:lang w:bidi="ar-JO"/>
        </w:rPr>
      </w:pPr>
      <w:r>
        <w:t xml:space="preserve">Consider the hotel has the following room numbers: 1, 02, 03 </w:t>
      </w:r>
      <w:proofErr w:type="gramStart"/>
      <w:r>
        <w:t>…..</w:t>
      </w:r>
      <w:proofErr w:type="gramEnd"/>
      <w:r>
        <w:t xml:space="preserve"> 50.</w:t>
      </w:r>
    </w:p>
    <w:p w14:paraId="262A7BB7" w14:textId="77777777" w:rsidR="00426A56" w:rsidRPr="000F567D" w:rsidRDefault="00426A56" w:rsidP="00426A56">
      <w:pPr>
        <w:pStyle w:val="ListParagraph"/>
        <w:numPr>
          <w:ilvl w:val="1"/>
          <w:numId w:val="10"/>
        </w:numPr>
        <w:rPr>
          <w:b/>
          <w:bCs/>
          <w:sz w:val="36"/>
          <w:szCs w:val="36"/>
          <w:lang w:bidi="ar-JO"/>
        </w:rPr>
      </w:pPr>
      <w:r>
        <w:t>Each room has the following types: Single, Double, Deluxe and King.</w:t>
      </w:r>
    </w:p>
    <w:p w14:paraId="5E4D1E51" w14:textId="40B3EF68" w:rsidR="000F567D" w:rsidRPr="000F567D" w:rsidRDefault="000F567D" w:rsidP="00426A56">
      <w:pPr>
        <w:pStyle w:val="ListParagraph"/>
        <w:numPr>
          <w:ilvl w:val="1"/>
          <w:numId w:val="10"/>
        </w:numPr>
        <w:rPr>
          <w:b/>
          <w:bCs/>
          <w:sz w:val="36"/>
          <w:szCs w:val="36"/>
          <w:lang w:bidi="ar-JO"/>
        </w:rPr>
      </w:pPr>
      <w:proofErr w:type="spellStart"/>
      <w:r>
        <w:t>Is_booked</w:t>
      </w:r>
      <w:proofErr w:type="spellEnd"/>
      <w:r>
        <w:t>: False or True</w:t>
      </w:r>
    </w:p>
    <w:p w14:paraId="420886B1" w14:textId="4828F6C6" w:rsidR="000F567D" w:rsidRPr="000F567D" w:rsidRDefault="000F567D" w:rsidP="00426A56">
      <w:pPr>
        <w:pStyle w:val="ListParagraph"/>
        <w:numPr>
          <w:ilvl w:val="1"/>
          <w:numId w:val="10"/>
        </w:numPr>
        <w:rPr>
          <w:b/>
          <w:bCs/>
          <w:sz w:val="36"/>
          <w:szCs w:val="36"/>
          <w:lang w:bidi="ar-JO"/>
        </w:rPr>
      </w:pPr>
      <w:proofErr w:type="spellStart"/>
      <w:r>
        <w:t>Booking_counter</w:t>
      </w:r>
      <w:proofErr w:type="spellEnd"/>
      <w:r>
        <w:t>: zero</w:t>
      </w:r>
    </w:p>
    <w:p w14:paraId="39330D77" w14:textId="77777777" w:rsidR="000F567D" w:rsidRPr="00426A56" w:rsidRDefault="000F567D" w:rsidP="000F567D">
      <w:pPr>
        <w:pStyle w:val="ListParagraph"/>
        <w:ind w:left="1440"/>
        <w:rPr>
          <w:b/>
          <w:bCs/>
          <w:sz w:val="36"/>
          <w:szCs w:val="36"/>
          <w:lang w:bidi="ar-JO"/>
        </w:rPr>
      </w:pPr>
    </w:p>
    <w:p w14:paraId="50F7F58B" w14:textId="77777777" w:rsidR="00426A56" w:rsidRPr="00426A56" w:rsidRDefault="00426A56" w:rsidP="00426A56">
      <w:pPr>
        <w:pStyle w:val="ListParagraph"/>
        <w:numPr>
          <w:ilvl w:val="0"/>
          <w:numId w:val="10"/>
        </w:numPr>
        <w:rPr>
          <w:b/>
          <w:bCs/>
          <w:sz w:val="36"/>
          <w:szCs w:val="36"/>
          <w:lang w:bidi="ar-JO"/>
        </w:rPr>
      </w:pPr>
      <w:r>
        <w:t xml:space="preserve">The program will display the following main menu to the user: </w:t>
      </w:r>
    </w:p>
    <w:p w14:paraId="629DB4B7" w14:textId="56C60E69" w:rsidR="00426A56" w:rsidRPr="00426A56" w:rsidRDefault="00426A56" w:rsidP="00426A56">
      <w:pPr>
        <w:pStyle w:val="ListParagraph"/>
        <w:numPr>
          <w:ilvl w:val="1"/>
          <w:numId w:val="10"/>
        </w:numPr>
        <w:rPr>
          <w:b/>
          <w:bCs/>
          <w:sz w:val="36"/>
          <w:szCs w:val="36"/>
          <w:lang w:bidi="ar-JO"/>
        </w:rPr>
      </w:pPr>
      <w:r>
        <w:t>Please Select an Option (1-</w:t>
      </w:r>
      <w:r w:rsidR="00E82596">
        <w:t>4</w:t>
      </w:r>
      <w:r>
        <w:t xml:space="preserve">): </w:t>
      </w:r>
    </w:p>
    <w:p w14:paraId="66923A5F" w14:textId="5C1ECBDB" w:rsidR="00426A56" w:rsidRPr="00426A56" w:rsidRDefault="00426A56" w:rsidP="00426A56">
      <w:pPr>
        <w:pStyle w:val="ListParagraph"/>
        <w:numPr>
          <w:ilvl w:val="2"/>
          <w:numId w:val="11"/>
        </w:numPr>
        <w:rPr>
          <w:b/>
          <w:bCs/>
          <w:sz w:val="36"/>
          <w:szCs w:val="36"/>
          <w:lang w:bidi="ar-JO"/>
        </w:rPr>
      </w:pPr>
      <w:r>
        <w:t xml:space="preserve">Reserve an available room. </w:t>
      </w:r>
    </w:p>
    <w:p w14:paraId="4026D037" w14:textId="1BC0C9AF" w:rsidR="00426A56" w:rsidRPr="00426A56" w:rsidRDefault="000F567D" w:rsidP="00426A56">
      <w:pPr>
        <w:pStyle w:val="ListParagraph"/>
        <w:numPr>
          <w:ilvl w:val="2"/>
          <w:numId w:val="11"/>
        </w:numPr>
        <w:rPr>
          <w:b/>
          <w:bCs/>
          <w:sz w:val="36"/>
          <w:szCs w:val="36"/>
          <w:lang w:bidi="ar-JO"/>
        </w:rPr>
      </w:pPr>
      <w:r>
        <w:t>Change Room Type.</w:t>
      </w:r>
    </w:p>
    <w:p w14:paraId="484481BA" w14:textId="76F86159" w:rsidR="00426A56" w:rsidRPr="00426A56" w:rsidRDefault="000F567D" w:rsidP="00426A56">
      <w:pPr>
        <w:pStyle w:val="ListParagraph"/>
        <w:numPr>
          <w:ilvl w:val="2"/>
          <w:numId w:val="11"/>
        </w:numPr>
        <w:rPr>
          <w:b/>
          <w:bCs/>
          <w:sz w:val="36"/>
          <w:szCs w:val="36"/>
          <w:lang w:bidi="ar-JO"/>
        </w:rPr>
      </w:pPr>
      <w:r>
        <w:t>Cancel the Booking</w:t>
      </w:r>
      <w:r w:rsidR="00426A56">
        <w:t xml:space="preserve">. </w:t>
      </w:r>
    </w:p>
    <w:p w14:paraId="46965403" w14:textId="43056596" w:rsidR="000F567D" w:rsidRPr="000F567D" w:rsidRDefault="00426A56" w:rsidP="000F567D">
      <w:pPr>
        <w:pStyle w:val="ListParagraph"/>
        <w:numPr>
          <w:ilvl w:val="2"/>
          <w:numId w:val="11"/>
        </w:numPr>
        <w:rPr>
          <w:b/>
          <w:bCs/>
          <w:sz w:val="36"/>
          <w:szCs w:val="36"/>
          <w:lang w:bidi="ar-JO"/>
        </w:rPr>
      </w:pPr>
      <w:r>
        <w:t xml:space="preserve">Show all reserved rooms information. </w:t>
      </w:r>
    </w:p>
    <w:p w14:paraId="6E6708A8" w14:textId="64222A3C" w:rsidR="000F567D" w:rsidRPr="000F567D" w:rsidRDefault="000F567D" w:rsidP="000F567D">
      <w:pPr>
        <w:pStyle w:val="ListParagraph"/>
        <w:numPr>
          <w:ilvl w:val="2"/>
          <w:numId w:val="11"/>
        </w:numPr>
        <w:rPr>
          <w:b/>
          <w:bCs/>
          <w:sz w:val="36"/>
          <w:szCs w:val="36"/>
          <w:lang w:bidi="ar-JO"/>
        </w:rPr>
      </w:pPr>
      <w:r>
        <w:t>Show statistics.</w:t>
      </w:r>
    </w:p>
    <w:p w14:paraId="2AC164BA" w14:textId="77777777" w:rsidR="000F567D" w:rsidRPr="000F567D" w:rsidRDefault="000F567D" w:rsidP="000F567D">
      <w:pPr>
        <w:pStyle w:val="ListParagraph"/>
        <w:ind w:left="2160"/>
        <w:rPr>
          <w:b/>
          <w:bCs/>
          <w:sz w:val="36"/>
          <w:szCs w:val="36"/>
          <w:lang w:bidi="ar-JO"/>
        </w:rPr>
      </w:pPr>
    </w:p>
    <w:p w14:paraId="7EE88FF3" w14:textId="4019D0B3" w:rsidR="00E82596" w:rsidRDefault="00E82596" w:rsidP="00E82596">
      <w:pPr>
        <w:pStyle w:val="ListParagraph"/>
        <w:bidi/>
        <w:ind w:left="0"/>
        <w:rPr>
          <w:rtl/>
          <w:lang w:bidi="ar-JO"/>
        </w:rPr>
      </w:pPr>
      <w:r>
        <w:rPr>
          <w:rFonts w:hint="cs"/>
          <w:rtl/>
          <w:lang w:bidi="ar-JO"/>
        </w:rPr>
        <w:t xml:space="preserve">في هذا المشروع سنقوم بشكل </w:t>
      </w:r>
      <w:proofErr w:type="gramStart"/>
      <w:r>
        <w:rPr>
          <w:rFonts w:hint="cs"/>
          <w:rtl/>
          <w:lang w:bidi="ar-JO"/>
        </w:rPr>
        <w:t>فردي</w:t>
      </w:r>
      <w:r w:rsidR="000F567D">
        <w:rPr>
          <w:lang w:bidi="ar-JO"/>
        </w:rPr>
        <w:t xml:space="preserve"> </w:t>
      </w:r>
      <w:r w:rsidR="000F567D">
        <w:rPr>
          <w:rFonts w:hint="cs"/>
          <w:rtl/>
          <w:lang w:bidi="ar-JO"/>
        </w:rPr>
        <w:t xml:space="preserve"> أو</w:t>
      </w:r>
      <w:proofErr w:type="gramEnd"/>
      <w:r w:rsidR="000F567D">
        <w:rPr>
          <w:rFonts w:hint="cs"/>
          <w:rtl/>
          <w:lang w:bidi="ar-JO"/>
        </w:rPr>
        <w:t xml:space="preserve"> ثنائي</w:t>
      </w:r>
      <w:r>
        <w:rPr>
          <w:rFonts w:hint="cs"/>
          <w:rtl/>
          <w:lang w:bidi="ar-JO"/>
        </w:rPr>
        <w:t xml:space="preserve"> بعمل نظام أولي </w:t>
      </w:r>
      <w:r w:rsidR="000F567D">
        <w:rPr>
          <w:rFonts w:hint="cs"/>
          <w:rtl/>
          <w:lang w:bidi="ar-JO"/>
        </w:rPr>
        <w:t>لإدارة الفندق</w:t>
      </w:r>
      <w:r>
        <w:rPr>
          <w:rFonts w:hint="cs"/>
          <w:rtl/>
          <w:lang w:bidi="ar-JO"/>
        </w:rPr>
        <w:t>، بحيث يمكننا حجز غرفة، حذف غرفة، طباعة معلومات الغرف، اختيار نوع الغرفة. في القائمة الرئيسية يطلب البرنامج من المستخدم أن يدخل رقم من 1 إلى 4 لتنفيذ أحد المهمات كالتالي:</w:t>
      </w:r>
    </w:p>
    <w:p w14:paraId="76EED140" w14:textId="247960C5" w:rsidR="00E82596" w:rsidRDefault="00E82596" w:rsidP="00E82596">
      <w:pPr>
        <w:pStyle w:val="ListParagraph"/>
        <w:numPr>
          <w:ilvl w:val="0"/>
          <w:numId w:val="13"/>
        </w:numPr>
        <w:bidi/>
        <w:rPr>
          <w:lang w:bidi="ar-JO"/>
        </w:rPr>
      </w:pPr>
      <w:r>
        <w:rPr>
          <w:rFonts w:hint="cs"/>
          <w:rtl/>
          <w:lang w:bidi="ar-JO"/>
        </w:rPr>
        <w:t>حجز غرفة</w:t>
      </w:r>
    </w:p>
    <w:p w14:paraId="5F8236DD" w14:textId="2BD570DE" w:rsidR="00E82596" w:rsidRDefault="000F567D" w:rsidP="00E82596">
      <w:pPr>
        <w:pStyle w:val="ListParagraph"/>
        <w:numPr>
          <w:ilvl w:val="0"/>
          <w:numId w:val="13"/>
        </w:numPr>
        <w:bidi/>
        <w:rPr>
          <w:lang w:bidi="ar-JO"/>
        </w:rPr>
      </w:pPr>
      <w:r>
        <w:rPr>
          <w:rFonts w:hint="cs"/>
          <w:rtl/>
          <w:lang w:bidi="ar-JO"/>
        </w:rPr>
        <w:t>تعديل</w:t>
      </w:r>
      <w:r w:rsidR="00E82596">
        <w:rPr>
          <w:rFonts w:hint="cs"/>
          <w:rtl/>
          <w:lang w:bidi="ar-JO"/>
        </w:rPr>
        <w:t xml:space="preserve"> نوع الغرفة</w:t>
      </w:r>
    </w:p>
    <w:p w14:paraId="32CC93E3" w14:textId="39A52B47" w:rsidR="00E82596" w:rsidRDefault="000F567D" w:rsidP="00E82596">
      <w:pPr>
        <w:pStyle w:val="ListParagraph"/>
        <w:numPr>
          <w:ilvl w:val="0"/>
          <w:numId w:val="13"/>
        </w:numPr>
        <w:bidi/>
        <w:rPr>
          <w:lang w:bidi="ar-JO"/>
        </w:rPr>
      </w:pPr>
      <w:r>
        <w:rPr>
          <w:rFonts w:hint="cs"/>
          <w:rtl/>
          <w:lang w:bidi="ar-JO"/>
        </w:rPr>
        <w:t>إلغاء حجز</w:t>
      </w:r>
      <w:r w:rsidR="00E82596">
        <w:rPr>
          <w:rFonts w:hint="cs"/>
          <w:rtl/>
          <w:lang w:bidi="ar-JO"/>
        </w:rPr>
        <w:t xml:space="preserve"> غرفة </w:t>
      </w:r>
      <w:r>
        <w:rPr>
          <w:rFonts w:hint="cs"/>
          <w:rtl/>
          <w:lang w:bidi="ar-JO"/>
        </w:rPr>
        <w:t>محجوزة</w:t>
      </w:r>
    </w:p>
    <w:p w14:paraId="3425C74D" w14:textId="13ED2781" w:rsidR="00E82596" w:rsidRDefault="00E82596" w:rsidP="00E82596">
      <w:pPr>
        <w:pStyle w:val="ListParagraph"/>
        <w:numPr>
          <w:ilvl w:val="0"/>
          <w:numId w:val="13"/>
        </w:numPr>
        <w:bidi/>
        <w:rPr>
          <w:lang w:bidi="ar-JO"/>
        </w:rPr>
      </w:pPr>
      <w:r>
        <w:rPr>
          <w:rFonts w:hint="cs"/>
          <w:rtl/>
          <w:lang w:bidi="ar-JO"/>
        </w:rPr>
        <w:t>عرض معلومات جميع الغرف المحجوزة.</w:t>
      </w:r>
    </w:p>
    <w:p w14:paraId="0C1130CC" w14:textId="7004F5EA" w:rsidR="00E82596" w:rsidRDefault="00E82596" w:rsidP="00E82596">
      <w:pPr>
        <w:bidi/>
        <w:ind w:left="360"/>
        <w:rPr>
          <w:rtl/>
          <w:lang w:bidi="ar-JO"/>
        </w:rPr>
      </w:pPr>
      <w:r>
        <w:rPr>
          <w:rFonts w:hint="cs"/>
          <w:rtl/>
          <w:lang w:bidi="ar-JO"/>
        </w:rPr>
        <w:t>تستمر هذه القائمة في الظهور حتى يدخل المستخدم الرقم الصحيح أو رقم -1 للإنهاء</w:t>
      </w:r>
    </w:p>
    <w:p w14:paraId="5459AB3A" w14:textId="36C7E7A5" w:rsidR="00B818D0" w:rsidRDefault="00426A56" w:rsidP="00426A56">
      <w:r>
        <w:t>This menu will keep showing after each time a user selects an option and that option is performed.</w:t>
      </w:r>
    </w:p>
    <w:p w14:paraId="6BFCD0E1" w14:textId="7FD1C515" w:rsidR="00426A56" w:rsidRDefault="000F567D" w:rsidP="00426A56">
      <w:pPr>
        <w:pStyle w:val="ListParagraph"/>
        <w:numPr>
          <w:ilvl w:val="0"/>
          <w:numId w:val="12"/>
        </w:numPr>
      </w:pPr>
      <w:r>
        <w:t>reserve</w:t>
      </w:r>
      <w:r>
        <w:rPr>
          <w:rFonts w:hint="cs"/>
          <w:rtl/>
        </w:rPr>
        <w:t>_</w:t>
      </w:r>
      <w:r>
        <w:t>_</w:t>
      </w:r>
      <w:proofErr w:type="gramStart"/>
      <w:r>
        <w:t>r</w:t>
      </w:r>
      <w:r w:rsidR="00426A56">
        <w:t>oom(</w:t>
      </w:r>
      <w:proofErr w:type="gramEnd"/>
      <w:r w:rsidR="00426A56">
        <w:t>)</w:t>
      </w:r>
    </w:p>
    <w:p w14:paraId="67E4BD49" w14:textId="77777777" w:rsidR="00426A56" w:rsidRDefault="00426A56" w:rsidP="00426A56">
      <w:pPr>
        <w:pStyle w:val="ListParagraph"/>
        <w:numPr>
          <w:ilvl w:val="1"/>
          <w:numId w:val="12"/>
        </w:numPr>
      </w:pPr>
      <w:r>
        <w:t xml:space="preserve">Ask </w:t>
      </w:r>
      <w:proofErr w:type="gramStart"/>
      <w:r>
        <w:t>user</w:t>
      </w:r>
      <w:proofErr w:type="gramEnd"/>
      <w:r>
        <w:t xml:space="preserve"> to enter a valid room number (01 – 50).</w:t>
      </w:r>
    </w:p>
    <w:p w14:paraId="74CA4951" w14:textId="77777777" w:rsidR="00426A56" w:rsidRDefault="00426A56" w:rsidP="00426A56">
      <w:pPr>
        <w:pStyle w:val="ListParagraph"/>
        <w:numPr>
          <w:ilvl w:val="1"/>
          <w:numId w:val="12"/>
        </w:numPr>
      </w:pPr>
      <w:r>
        <w:t xml:space="preserve">If the entered room number is not valid, keep asking him to enter a valid room number. </w:t>
      </w:r>
    </w:p>
    <w:p w14:paraId="72036BD9" w14:textId="77777777" w:rsidR="000F567D" w:rsidRDefault="00426A56" w:rsidP="00426A56">
      <w:pPr>
        <w:pStyle w:val="ListParagraph"/>
        <w:numPr>
          <w:ilvl w:val="1"/>
          <w:numId w:val="12"/>
        </w:numPr>
      </w:pPr>
      <w:r>
        <w:t>If user entered a valid room number</w:t>
      </w:r>
      <w:r w:rsidR="000F567D">
        <w:t>:</w:t>
      </w:r>
    </w:p>
    <w:p w14:paraId="4E6E9144" w14:textId="0CB40A7F" w:rsidR="00426A56" w:rsidRDefault="00426A56" w:rsidP="000F567D">
      <w:pPr>
        <w:pStyle w:val="ListParagraph"/>
        <w:numPr>
          <w:ilvl w:val="2"/>
          <w:numId w:val="12"/>
        </w:numPr>
      </w:pPr>
      <w:r>
        <w:t>show a message that the room has been reserved and show the room number</w:t>
      </w:r>
      <w:r w:rsidR="000F567D">
        <w:t xml:space="preserve">. </w:t>
      </w:r>
    </w:p>
    <w:p w14:paraId="0ADC992A" w14:textId="61D438A2" w:rsidR="000F567D" w:rsidRDefault="000F567D" w:rsidP="000F567D">
      <w:pPr>
        <w:pStyle w:val="ListParagraph"/>
        <w:numPr>
          <w:ilvl w:val="2"/>
          <w:numId w:val="12"/>
        </w:numPr>
      </w:pPr>
      <w:r>
        <w:t xml:space="preserve">Change the room status </w:t>
      </w:r>
      <w:proofErr w:type="spellStart"/>
      <w:r>
        <w:t>is_booked</w:t>
      </w:r>
      <w:proofErr w:type="spellEnd"/>
      <w:r>
        <w:t xml:space="preserve"> = True</w:t>
      </w:r>
    </w:p>
    <w:p w14:paraId="5A06F1EC" w14:textId="4ED6E3EC" w:rsidR="00E82596" w:rsidRPr="00E82596" w:rsidRDefault="00E82596" w:rsidP="00E82596">
      <w:pPr>
        <w:bidi/>
        <w:rPr>
          <w:b/>
          <w:bCs/>
          <w:sz w:val="36"/>
          <w:szCs w:val="36"/>
          <w:rtl/>
          <w:lang w:bidi="ar-JO"/>
        </w:rPr>
      </w:pPr>
      <w:r>
        <w:rPr>
          <w:rFonts w:hint="cs"/>
          <w:rtl/>
          <w:lang w:bidi="ar-JO"/>
        </w:rPr>
        <w:t xml:space="preserve">حجز غرفة: إذا ضغط المستخدم رقم 1 نقوم بتفعيل وظيفة حجز الغرف وفي هذه الوظيفة </w:t>
      </w:r>
      <w:r>
        <w:rPr>
          <w:lang w:bidi="ar-JO"/>
        </w:rPr>
        <w:t>function</w:t>
      </w:r>
      <w:r>
        <w:rPr>
          <w:rFonts w:hint="cs"/>
          <w:rtl/>
          <w:lang w:bidi="ar-JO"/>
        </w:rPr>
        <w:t xml:space="preserve"> نطلب من المستخدم أن يدخل رقم غرفة من 1 إلى 50. إذا كان الرقم صحيح نطبع رسالة للمستخدم نشكره فيها على حجز الغرفة ونحدد رقم الغرفة التي تم حجزها</w:t>
      </w:r>
      <w:r w:rsidR="000F567D">
        <w:rPr>
          <w:rFonts w:hint="cs"/>
          <w:rtl/>
          <w:lang w:bidi="ar-JO"/>
        </w:rPr>
        <w:t xml:space="preserve"> ونغير حالة الغرفة</w:t>
      </w:r>
      <w:r>
        <w:rPr>
          <w:rFonts w:hint="cs"/>
          <w:rtl/>
          <w:lang w:bidi="ar-JO"/>
        </w:rPr>
        <w:t xml:space="preserve">. أما إذا كان الرقم المدخل خطأ نستمر في الطلب منه أن يدخل رقم صحيح </w:t>
      </w:r>
    </w:p>
    <w:p w14:paraId="05243B63" w14:textId="77777777" w:rsidR="00E82596" w:rsidRDefault="00E82596" w:rsidP="00E82596">
      <w:pPr>
        <w:pStyle w:val="ListParagraph"/>
        <w:ind w:left="1440"/>
        <w:rPr>
          <w:lang w:bidi="ar-JO"/>
        </w:rPr>
      </w:pPr>
    </w:p>
    <w:p w14:paraId="1EDE9686" w14:textId="4D03C1D9" w:rsidR="00426A56" w:rsidRDefault="000F567D" w:rsidP="00426A56">
      <w:pPr>
        <w:pStyle w:val="ListParagraph"/>
        <w:numPr>
          <w:ilvl w:val="0"/>
          <w:numId w:val="12"/>
        </w:numPr>
      </w:pPr>
      <w:proofErr w:type="spellStart"/>
      <w:r>
        <w:t>Change_room_</w:t>
      </w:r>
      <w:proofErr w:type="gramStart"/>
      <w:r>
        <w:t>type</w:t>
      </w:r>
      <w:proofErr w:type="spellEnd"/>
      <w:r w:rsidR="00426A56">
        <w:t>(</w:t>
      </w:r>
      <w:proofErr w:type="gramEnd"/>
      <w:r w:rsidR="00426A56">
        <w:t>)</w:t>
      </w:r>
    </w:p>
    <w:p w14:paraId="3236F4E7" w14:textId="1DF00DE2" w:rsidR="00926721" w:rsidRDefault="00426A56" w:rsidP="00426A56">
      <w:pPr>
        <w:pStyle w:val="ListParagraph"/>
        <w:numPr>
          <w:ilvl w:val="1"/>
          <w:numId w:val="12"/>
        </w:numPr>
      </w:pPr>
      <w:r>
        <w:lastRenderedPageBreak/>
        <w:t xml:space="preserve">Ask </w:t>
      </w:r>
      <w:proofErr w:type="gramStart"/>
      <w:r>
        <w:t>user</w:t>
      </w:r>
      <w:proofErr w:type="gramEnd"/>
      <w:r>
        <w:t xml:space="preserve"> to enter a valid room </w:t>
      </w:r>
      <w:r w:rsidR="00926721">
        <w:t xml:space="preserve">number and we check. </w:t>
      </w:r>
    </w:p>
    <w:p w14:paraId="37244A2F" w14:textId="5BEDF6B2" w:rsidR="00426A56" w:rsidRDefault="00926721" w:rsidP="00426A56">
      <w:pPr>
        <w:pStyle w:val="ListParagraph"/>
        <w:numPr>
          <w:ilvl w:val="1"/>
          <w:numId w:val="12"/>
        </w:numPr>
      </w:pPr>
      <w:r>
        <w:t xml:space="preserve">As the user to insert the new </w:t>
      </w:r>
      <w:r w:rsidR="00426A56">
        <w:t>type (Single, Double, Deluxe and King)</w:t>
      </w:r>
    </w:p>
    <w:p w14:paraId="48A7EDFC" w14:textId="77777777" w:rsidR="00426A56" w:rsidRPr="00926721" w:rsidRDefault="00426A56" w:rsidP="00426A56">
      <w:pPr>
        <w:pStyle w:val="ListParagraph"/>
        <w:numPr>
          <w:ilvl w:val="1"/>
          <w:numId w:val="12"/>
        </w:numPr>
        <w:rPr>
          <w:i/>
          <w:iCs/>
          <w:u w:val="single"/>
        </w:rPr>
      </w:pPr>
      <w:r w:rsidRPr="00926721">
        <w:rPr>
          <w:i/>
          <w:iCs/>
          <w:u w:val="single"/>
        </w:rPr>
        <w:t>If the entered room type is not valid, keep asking him to enter a valid room type.</w:t>
      </w:r>
    </w:p>
    <w:p w14:paraId="74748638" w14:textId="77777777" w:rsidR="00926721" w:rsidRDefault="00426A56" w:rsidP="00426A56">
      <w:pPr>
        <w:pStyle w:val="ListParagraph"/>
        <w:numPr>
          <w:ilvl w:val="1"/>
          <w:numId w:val="12"/>
        </w:numPr>
      </w:pPr>
      <w:r>
        <w:t>If user entered a valid room type</w:t>
      </w:r>
      <w:r w:rsidR="00926721">
        <w:t>:</w:t>
      </w:r>
    </w:p>
    <w:p w14:paraId="58B2E4BB" w14:textId="3957B2D6" w:rsidR="00426A56" w:rsidRDefault="00426A56" w:rsidP="00926721">
      <w:pPr>
        <w:pStyle w:val="ListParagraph"/>
        <w:numPr>
          <w:ilvl w:val="2"/>
          <w:numId w:val="12"/>
        </w:numPr>
      </w:pPr>
      <w:r>
        <w:t xml:space="preserve">show a message that the room type has been reserved and show the room </w:t>
      </w:r>
      <w:proofErr w:type="gramStart"/>
      <w:r>
        <w:t>type</w:t>
      </w:r>
      <w:proofErr w:type="gramEnd"/>
    </w:p>
    <w:p w14:paraId="0C95345B" w14:textId="1E7CB3A6" w:rsidR="00926721" w:rsidRDefault="00926721" w:rsidP="00926721">
      <w:pPr>
        <w:pStyle w:val="ListParagraph"/>
        <w:numPr>
          <w:ilvl w:val="2"/>
          <w:numId w:val="12"/>
        </w:numPr>
      </w:pPr>
      <w:r>
        <w:t>change the room type to the new type.</w:t>
      </w:r>
    </w:p>
    <w:p w14:paraId="17B52629" w14:textId="0F78BFA9" w:rsidR="00E82596" w:rsidRPr="00E82596" w:rsidRDefault="00E82596" w:rsidP="00E82596">
      <w:pPr>
        <w:bidi/>
        <w:rPr>
          <w:b/>
          <w:bCs/>
          <w:sz w:val="36"/>
          <w:szCs w:val="36"/>
          <w:rtl/>
          <w:lang w:bidi="ar-JO"/>
        </w:rPr>
      </w:pPr>
      <w:r>
        <w:rPr>
          <w:rFonts w:hint="cs"/>
          <w:rtl/>
          <w:lang w:bidi="ar-JO"/>
        </w:rPr>
        <w:t xml:space="preserve">اختيار نوع الغرفة: إذا ضغط المستخدم رقم 2 نقوم بتفعيل وظيفة اختيار نوع الغرفة وهي 4 أنواع فردي، مزدوج، فاخرة، ملكية. نطلب من المستخدم أن يدخل </w:t>
      </w:r>
      <w:r w:rsidR="00926721">
        <w:rPr>
          <w:rFonts w:hint="cs"/>
          <w:rtl/>
          <w:lang w:bidi="ar-JO"/>
        </w:rPr>
        <w:t xml:space="preserve">رقم الغرفة ونتأكد أنه صحيح، ثم أن يحدد </w:t>
      </w:r>
      <w:r>
        <w:rPr>
          <w:rFonts w:hint="cs"/>
          <w:rtl/>
          <w:lang w:bidi="ar-JO"/>
        </w:rPr>
        <w:t xml:space="preserve">نوع الغرفة وإذا كان النوع صحيح نخبره أن نوع الغرفة تم حجزه ونظهر له رقم الغرفة وأما إذا كان النوع خطأ نستمر في الطلب منه أن يدخل النوع الصحيح.  </w:t>
      </w:r>
    </w:p>
    <w:p w14:paraId="356EE94C" w14:textId="2AE2DD9B" w:rsidR="00426A56" w:rsidRDefault="00926721" w:rsidP="00426A56">
      <w:pPr>
        <w:pStyle w:val="ListParagraph"/>
        <w:numPr>
          <w:ilvl w:val="0"/>
          <w:numId w:val="12"/>
        </w:numPr>
      </w:pPr>
      <w:proofErr w:type="spellStart"/>
      <w:r>
        <w:t>Cancel_</w:t>
      </w:r>
      <w:proofErr w:type="gramStart"/>
      <w:r>
        <w:t>reservation</w:t>
      </w:r>
      <w:proofErr w:type="spellEnd"/>
      <w:r w:rsidR="00426A56">
        <w:t>(</w:t>
      </w:r>
      <w:proofErr w:type="gramEnd"/>
      <w:r w:rsidR="00426A56">
        <w:t>)</w:t>
      </w:r>
    </w:p>
    <w:p w14:paraId="1F25F5C3" w14:textId="77777777" w:rsidR="00426A56" w:rsidRDefault="00426A56" w:rsidP="00426A56">
      <w:pPr>
        <w:pStyle w:val="ListParagraph"/>
        <w:numPr>
          <w:ilvl w:val="1"/>
          <w:numId w:val="12"/>
        </w:numPr>
      </w:pPr>
      <w:r>
        <w:t>Ask user to enter a valid room number (01 – 50).</w:t>
      </w:r>
    </w:p>
    <w:p w14:paraId="4D3A42CD" w14:textId="0B0B1A91" w:rsidR="00926721" w:rsidRDefault="00926721" w:rsidP="00426A56">
      <w:pPr>
        <w:pStyle w:val="ListParagraph"/>
        <w:numPr>
          <w:ilvl w:val="1"/>
          <w:numId w:val="12"/>
        </w:numPr>
      </w:pPr>
      <w:r>
        <w:t xml:space="preserve">Check if the room is booked or not.  If the room is not booked, show message to tell the </w:t>
      </w:r>
      <w:proofErr w:type="spellStart"/>
      <w:r>
        <w:t>user</w:t>
      </w:r>
      <w:proofErr w:type="gramStart"/>
      <w:r>
        <w:t>.”Room</w:t>
      </w:r>
      <w:proofErr w:type="spellEnd"/>
      <w:proofErr w:type="gramEnd"/>
      <w:r>
        <w:t xml:space="preserve"> is not booked, no need to cancel the booking”</w:t>
      </w:r>
    </w:p>
    <w:p w14:paraId="1E89A198" w14:textId="7D73596A" w:rsidR="00426A56" w:rsidRDefault="00426A56" w:rsidP="00426A56">
      <w:pPr>
        <w:pStyle w:val="ListParagraph"/>
        <w:numPr>
          <w:ilvl w:val="1"/>
          <w:numId w:val="12"/>
        </w:numPr>
      </w:pPr>
      <w:r>
        <w:t>If the entered room number is not valid, keep asking the user to enter a valid room number.</w:t>
      </w:r>
    </w:p>
    <w:p w14:paraId="19861926" w14:textId="77777777" w:rsidR="00926721" w:rsidRDefault="00426A56" w:rsidP="00307243">
      <w:pPr>
        <w:pStyle w:val="ListParagraph"/>
        <w:numPr>
          <w:ilvl w:val="1"/>
          <w:numId w:val="12"/>
        </w:numPr>
      </w:pPr>
      <w:r>
        <w:t>If user entered a valid room number</w:t>
      </w:r>
      <w:r w:rsidR="00926721">
        <w:t>:</w:t>
      </w:r>
    </w:p>
    <w:p w14:paraId="2E0E6C93" w14:textId="3E6E9058" w:rsidR="00426A56" w:rsidRDefault="00426A56" w:rsidP="00926721">
      <w:pPr>
        <w:pStyle w:val="ListParagraph"/>
        <w:numPr>
          <w:ilvl w:val="2"/>
          <w:numId w:val="12"/>
        </w:numPr>
      </w:pPr>
      <w:r>
        <w:t xml:space="preserve">show a message that the </w:t>
      </w:r>
      <w:r w:rsidR="00926721">
        <w:t xml:space="preserve">booking </w:t>
      </w:r>
      <w:r>
        <w:t xml:space="preserve">has been </w:t>
      </w:r>
      <w:r w:rsidR="00926721">
        <w:t>cancelled</w:t>
      </w:r>
      <w:r>
        <w:t>.</w:t>
      </w:r>
    </w:p>
    <w:p w14:paraId="74B8F2F1" w14:textId="77777777" w:rsidR="00926721" w:rsidRDefault="00926721" w:rsidP="00926721">
      <w:pPr>
        <w:pStyle w:val="ListParagraph"/>
        <w:numPr>
          <w:ilvl w:val="2"/>
          <w:numId w:val="12"/>
        </w:numPr>
      </w:pPr>
      <w:r>
        <w:t xml:space="preserve">Change the </w:t>
      </w:r>
      <w:proofErr w:type="gramStart"/>
      <w:r>
        <w:t>status:</w:t>
      </w:r>
      <w:proofErr w:type="gramEnd"/>
      <w:r>
        <w:t xml:space="preserve">  </w:t>
      </w:r>
      <w:proofErr w:type="spellStart"/>
      <w:r>
        <w:t>is_booked</w:t>
      </w:r>
      <w:proofErr w:type="spellEnd"/>
      <w:r>
        <w:t xml:space="preserve"> to False</w:t>
      </w:r>
    </w:p>
    <w:p w14:paraId="49E83266" w14:textId="77777777" w:rsidR="00926721" w:rsidRDefault="00926721" w:rsidP="00926721">
      <w:pPr>
        <w:pStyle w:val="ListParagraph"/>
        <w:numPr>
          <w:ilvl w:val="2"/>
          <w:numId w:val="12"/>
        </w:numPr>
      </w:pPr>
      <w:r>
        <w:rPr>
          <w:rFonts w:hint="cs"/>
          <w:rtl/>
          <w:lang w:bidi="ar-JO"/>
        </w:rPr>
        <w:t>إلغاء حجز غرفة</w:t>
      </w:r>
      <w:r w:rsidR="00E82596">
        <w:rPr>
          <w:rFonts w:hint="cs"/>
          <w:rtl/>
          <w:lang w:bidi="ar-JO"/>
        </w:rPr>
        <w:t xml:space="preserve">: إذا ضغط المستخدم رقم 3 نقوم بتفعيل وظيفة </w:t>
      </w:r>
      <w:r>
        <w:rPr>
          <w:rFonts w:hint="cs"/>
          <w:rtl/>
          <w:lang w:bidi="ar-JO"/>
        </w:rPr>
        <w:t>إلغاء الحجز للغرف ال</w:t>
      </w:r>
      <w:r w:rsidR="00E82596">
        <w:rPr>
          <w:rFonts w:hint="cs"/>
          <w:rtl/>
          <w:lang w:bidi="ar-JO"/>
        </w:rPr>
        <w:t xml:space="preserve">محجوزة وفي هذه الوظيفة </w:t>
      </w:r>
      <w:r w:rsidR="00E82596">
        <w:rPr>
          <w:lang w:bidi="ar-JO"/>
        </w:rPr>
        <w:t>function</w:t>
      </w:r>
      <w:r w:rsidR="00E82596">
        <w:rPr>
          <w:rFonts w:hint="cs"/>
          <w:rtl/>
          <w:lang w:bidi="ar-JO"/>
        </w:rPr>
        <w:t xml:space="preserve"> نطلب من المستخدم أن يدخل رقم غرفة من 1 إلى 50. إذا كان الرقم صحيح </w:t>
      </w:r>
      <w:r>
        <w:rPr>
          <w:rFonts w:hint="cs"/>
          <w:rtl/>
          <w:lang w:bidi="ar-JO"/>
        </w:rPr>
        <w:t>نتأكد أن الغرفة غير محجوزة. إذا كانت العرفة غير محجوزة نخبر المستخدم أن الغرفة غير محجوزة</w:t>
      </w:r>
      <w:r w:rsidR="00E82596">
        <w:rPr>
          <w:rFonts w:hint="cs"/>
          <w:rtl/>
          <w:lang w:bidi="ar-JO"/>
        </w:rPr>
        <w:t xml:space="preserve"> </w:t>
      </w:r>
      <w:r>
        <w:rPr>
          <w:rFonts w:hint="cs"/>
          <w:rtl/>
          <w:lang w:bidi="ar-JO"/>
        </w:rPr>
        <w:t xml:space="preserve">أصلا ولا داعي لإجراء إلغاء الحجز. </w:t>
      </w:r>
    </w:p>
    <w:p w14:paraId="3CE5D792" w14:textId="7AF23E48" w:rsidR="00926721" w:rsidRDefault="00926721" w:rsidP="00006344">
      <w:pPr>
        <w:pStyle w:val="ListParagraph"/>
        <w:numPr>
          <w:ilvl w:val="2"/>
          <w:numId w:val="12"/>
        </w:numPr>
      </w:pPr>
      <w:r>
        <w:rPr>
          <w:rFonts w:hint="cs"/>
          <w:rtl/>
          <w:lang w:bidi="ar-JO"/>
        </w:rPr>
        <w:t>أما إذا كانت محجوزة نلغي الحجز ونطبع رسالة نخبر المستخدم أننا ألغينا الحجز. ونقوم بتعديل حالة الغرفة من محجوز إلى غير محجوز.</w:t>
      </w:r>
      <w:r w:rsidR="00E82596">
        <w:rPr>
          <w:rFonts w:hint="cs"/>
          <w:rtl/>
          <w:lang w:bidi="ar-JO"/>
        </w:rPr>
        <w:t xml:space="preserve"> أما إذا كان الرقم المدخل خطأ نستمر في الطلب منه أن يدخل رقم صحيح </w:t>
      </w:r>
    </w:p>
    <w:p w14:paraId="1BBF563D" w14:textId="77777777" w:rsidR="00006344" w:rsidRDefault="00006344" w:rsidP="00006344">
      <w:pPr>
        <w:pStyle w:val="ListParagraph"/>
        <w:ind w:left="2160"/>
      </w:pPr>
    </w:p>
    <w:p w14:paraId="588BCB9D" w14:textId="77777777" w:rsidR="00926721" w:rsidRDefault="00926721" w:rsidP="00926721">
      <w:pPr>
        <w:pStyle w:val="ListParagraph"/>
        <w:numPr>
          <w:ilvl w:val="0"/>
          <w:numId w:val="12"/>
        </w:numPr>
      </w:pPr>
      <w:proofErr w:type="spellStart"/>
      <w:r>
        <w:t>Show_rooms_</w:t>
      </w:r>
      <w:proofErr w:type="gramStart"/>
      <w:r>
        <w:t>details</w:t>
      </w:r>
      <w:proofErr w:type="spellEnd"/>
      <w:r>
        <w:t>(</w:t>
      </w:r>
      <w:proofErr w:type="gramEnd"/>
      <w:r>
        <w:t>)</w:t>
      </w:r>
    </w:p>
    <w:p w14:paraId="060F2798" w14:textId="77777777" w:rsidR="00926721" w:rsidRDefault="00926721" w:rsidP="00926721">
      <w:pPr>
        <w:pStyle w:val="ListParagraph"/>
        <w:numPr>
          <w:ilvl w:val="1"/>
          <w:numId w:val="12"/>
        </w:numPr>
      </w:pPr>
      <w:r>
        <w:t xml:space="preserve">in this function, just print a message “Thanks for booking with </w:t>
      </w:r>
      <w:proofErr w:type="gramStart"/>
      <w:r>
        <w:t>us</w:t>
      </w:r>
      <w:proofErr w:type="gramEnd"/>
      <w:r>
        <w:t>”</w:t>
      </w:r>
    </w:p>
    <w:p w14:paraId="0E6EB8BB" w14:textId="77777777" w:rsidR="00926721" w:rsidRDefault="00926721" w:rsidP="00926721">
      <w:pPr>
        <w:bidi/>
        <w:rPr>
          <w:rtl/>
          <w:lang w:bidi="ar-JO"/>
        </w:rPr>
      </w:pPr>
      <w:r>
        <w:rPr>
          <w:rFonts w:hint="cs"/>
          <w:rtl/>
          <w:lang w:bidi="ar-JO"/>
        </w:rPr>
        <w:t>إظهار معلومات جميع الغرف: إذا ضغط المستخدم رقم 4 يظهر معلومات جميع الغرف ونشكر المستخدم على الحجز معنا.</w:t>
      </w:r>
    </w:p>
    <w:p w14:paraId="3F371B94" w14:textId="2FC2B61C" w:rsidR="00926721" w:rsidRDefault="00926721" w:rsidP="00926721">
      <w:r>
        <w:rPr>
          <w:lang w:bidi="ar-JO"/>
        </w:rPr>
        <w:t>-</w:t>
      </w:r>
      <w:proofErr w:type="spellStart"/>
      <w:r>
        <w:t>hotel_</w:t>
      </w:r>
      <w:proofErr w:type="gramStart"/>
      <w:r>
        <w:t>summary</w:t>
      </w:r>
      <w:proofErr w:type="spellEnd"/>
      <w:r>
        <w:t>(</w:t>
      </w:r>
      <w:proofErr w:type="gramEnd"/>
      <w:r>
        <w:t>)</w:t>
      </w:r>
    </w:p>
    <w:p w14:paraId="2B96E645" w14:textId="77777777" w:rsidR="00926721" w:rsidRDefault="00926721" w:rsidP="00926721">
      <w:pPr>
        <w:pStyle w:val="ListParagraph"/>
        <w:numPr>
          <w:ilvl w:val="1"/>
          <w:numId w:val="12"/>
        </w:numPr>
      </w:pPr>
      <w:r>
        <w:t>in this function, we print summary about the hotel:</w:t>
      </w:r>
    </w:p>
    <w:p w14:paraId="7B404173" w14:textId="77777777" w:rsidR="00926721" w:rsidRDefault="00926721" w:rsidP="00926721">
      <w:pPr>
        <w:pStyle w:val="ListParagraph"/>
        <w:numPr>
          <w:ilvl w:val="2"/>
          <w:numId w:val="12"/>
        </w:numPr>
      </w:pPr>
      <w:r>
        <w:t>How many booked room</w:t>
      </w:r>
    </w:p>
    <w:p w14:paraId="01B4A6D5" w14:textId="77777777" w:rsidR="00926721" w:rsidRDefault="00926721" w:rsidP="00926721">
      <w:pPr>
        <w:pStyle w:val="ListParagraph"/>
        <w:numPr>
          <w:ilvl w:val="2"/>
          <w:numId w:val="12"/>
        </w:numPr>
      </w:pPr>
      <w:r>
        <w:t>How many available room</w:t>
      </w:r>
    </w:p>
    <w:p w14:paraId="15A9CD5B" w14:textId="45F43B73" w:rsidR="00926721" w:rsidRDefault="00926721" w:rsidP="00926721">
      <w:pPr>
        <w:bidi/>
        <w:rPr>
          <w:lang w:bidi="ar-JO"/>
        </w:rPr>
      </w:pPr>
      <w:r>
        <w:rPr>
          <w:rFonts w:hint="cs"/>
          <w:rtl/>
          <w:lang w:bidi="ar-JO"/>
        </w:rPr>
        <w:t xml:space="preserve">إذا ضغط المستخدم على رقم 5 نقوم باستدعاء </w:t>
      </w:r>
      <w:r>
        <w:rPr>
          <w:lang w:bidi="ar-JO"/>
        </w:rPr>
        <w:t>function</w:t>
      </w:r>
      <w:r>
        <w:rPr>
          <w:rFonts w:hint="cs"/>
          <w:rtl/>
          <w:lang w:bidi="ar-JO"/>
        </w:rPr>
        <w:t xml:space="preserve"> لإظهار إحصائيات عن عدد الغرف المحجوزة وعدد الغرفة المتاحة </w:t>
      </w:r>
    </w:p>
    <w:p w14:paraId="3FE3AC5C" w14:textId="63B19C36" w:rsidR="00E82596" w:rsidRDefault="00E82596" w:rsidP="00DB3FDC">
      <w:pPr>
        <w:rPr>
          <w:lang w:bidi="ar-JO"/>
        </w:rPr>
      </w:pPr>
      <w:r>
        <w:rPr>
          <w:lang w:bidi="ar-JO"/>
        </w:rPr>
        <w:t xml:space="preserve">Note: the project will be discussed with the students at the end of </w:t>
      </w:r>
      <w:r w:rsidR="00926721">
        <w:rPr>
          <w:lang w:bidi="ar-JO"/>
        </w:rPr>
        <w:t>Sunday 16</w:t>
      </w:r>
      <w:r w:rsidR="00926721" w:rsidRPr="00926721">
        <w:rPr>
          <w:vertAlign w:val="superscript"/>
          <w:lang w:bidi="ar-JO"/>
        </w:rPr>
        <w:t>th</w:t>
      </w:r>
      <w:r w:rsidR="00926721">
        <w:rPr>
          <w:lang w:bidi="ar-JO"/>
        </w:rPr>
        <w:t xml:space="preserve"> July</w:t>
      </w:r>
      <w:r w:rsidR="00DB3FDC">
        <w:rPr>
          <w:lang w:bidi="ar-JO"/>
        </w:rPr>
        <w:t xml:space="preserve"> session to make sure they know the project requirements very well. </w:t>
      </w:r>
    </w:p>
    <w:p w14:paraId="7C40F8AC" w14:textId="609619D7" w:rsidR="00E82596" w:rsidRDefault="00E82596" w:rsidP="00E82596">
      <w:pPr>
        <w:bidi/>
        <w:rPr>
          <w:b/>
          <w:bCs/>
          <w:lang w:bidi="ar-JO"/>
        </w:rPr>
      </w:pPr>
      <w:r w:rsidRPr="00E82596">
        <w:rPr>
          <w:rFonts w:hint="cs"/>
          <w:b/>
          <w:bCs/>
          <w:rtl/>
          <w:lang w:bidi="ar-JO"/>
        </w:rPr>
        <w:t xml:space="preserve">ملاحظة: سيتم نقاش المشروع يوم </w:t>
      </w:r>
      <w:r w:rsidR="00821EC4">
        <w:rPr>
          <w:rFonts w:hint="cs"/>
          <w:b/>
          <w:bCs/>
          <w:rtl/>
          <w:lang w:bidi="ar-JO"/>
        </w:rPr>
        <w:t>الأربعاء</w:t>
      </w:r>
      <w:r w:rsidRPr="00E82596">
        <w:rPr>
          <w:rFonts w:hint="cs"/>
          <w:b/>
          <w:bCs/>
          <w:rtl/>
          <w:lang w:bidi="ar-JO"/>
        </w:rPr>
        <w:t xml:space="preserve"> المواف</w:t>
      </w:r>
      <w:r w:rsidR="00821EC4">
        <w:rPr>
          <w:rFonts w:hint="cs"/>
          <w:b/>
          <w:bCs/>
          <w:rtl/>
          <w:lang w:bidi="ar-JO"/>
        </w:rPr>
        <w:t xml:space="preserve">ق 9\8 </w:t>
      </w:r>
      <w:r w:rsidRPr="00E82596">
        <w:rPr>
          <w:rFonts w:hint="cs"/>
          <w:b/>
          <w:bCs/>
          <w:rtl/>
          <w:lang w:bidi="ar-JO"/>
        </w:rPr>
        <w:t>في نهاية اللقاء.</w:t>
      </w:r>
    </w:p>
    <w:p w14:paraId="6D6CCF5C" w14:textId="5BD118A0" w:rsidR="00DB3FDC" w:rsidRPr="00926721" w:rsidRDefault="00DB3FDC" w:rsidP="00926721">
      <w:pPr>
        <w:jc w:val="center"/>
        <w:rPr>
          <w:b/>
          <w:bCs/>
          <w:rtl/>
          <w:lang w:bidi="ar-JO"/>
        </w:rPr>
      </w:pPr>
      <w:r>
        <w:rPr>
          <w:b/>
          <w:bCs/>
          <w:lang w:bidi="ar-JO"/>
        </w:rPr>
        <w:t xml:space="preserve">Best </w:t>
      </w:r>
      <w:proofErr w:type="gramStart"/>
      <w:r>
        <w:rPr>
          <w:b/>
          <w:bCs/>
          <w:lang w:bidi="ar-JO"/>
        </w:rPr>
        <w:t xml:space="preserve">Wishes  </w:t>
      </w:r>
      <w:r>
        <w:rPr>
          <w:rFonts w:hint="cs"/>
          <w:b/>
          <w:bCs/>
          <w:rtl/>
          <w:lang w:bidi="ar-JO"/>
        </w:rPr>
        <w:t>مع</w:t>
      </w:r>
      <w:proofErr w:type="gramEnd"/>
      <w:r>
        <w:rPr>
          <w:rFonts w:hint="cs"/>
          <w:b/>
          <w:bCs/>
          <w:rtl/>
          <w:lang w:bidi="ar-JO"/>
        </w:rPr>
        <w:t xml:space="preserve"> أطيب الأمنيات               </w:t>
      </w:r>
    </w:p>
    <w:sectPr w:rsidR="00DB3FDC" w:rsidRPr="0092672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5ADDA" w14:textId="77777777" w:rsidR="00814109" w:rsidRDefault="00814109" w:rsidP="00FB6877">
      <w:pPr>
        <w:spacing w:after="0" w:line="240" w:lineRule="auto"/>
      </w:pPr>
      <w:r>
        <w:separator/>
      </w:r>
    </w:p>
  </w:endnote>
  <w:endnote w:type="continuationSeparator" w:id="0">
    <w:p w14:paraId="6DF1F6C2" w14:textId="77777777" w:rsidR="00814109" w:rsidRDefault="00814109" w:rsidP="00FB6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A75AA" w14:textId="77777777" w:rsidR="00814109" w:rsidRDefault="00814109" w:rsidP="00FB6877">
      <w:pPr>
        <w:spacing w:after="0" w:line="240" w:lineRule="auto"/>
      </w:pPr>
      <w:r>
        <w:separator/>
      </w:r>
    </w:p>
  </w:footnote>
  <w:footnote w:type="continuationSeparator" w:id="0">
    <w:p w14:paraId="1CB9D6F8" w14:textId="77777777" w:rsidR="00814109" w:rsidRDefault="00814109" w:rsidP="00FB6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636E9" w14:textId="53C2177E" w:rsidR="00FB6877" w:rsidRDefault="00FB6877">
    <w:pPr>
      <w:pStyle w:val="Header"/>
    </w:pP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>TECH Education Program</w:t>
    </w: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ab/>
    </w: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ab/>
      <w:t>Python Cour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06C33"/>
    <w:multiLevelType w:val="hybridMultilevel"/>
    <w:tmpl w:val="67989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C74F1"/>
    <w:multiLevelType w:val="hybridMultilevel"/>
    <w:tmpl w:val="16E47950"/>
    <w:lvl w:ilvl="0" w:tplc="4970C250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E4297"/>
    <w:multiLevelType w:val="multilevel"/>
    <w:tmpl w:val="A878B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136456"/>
    <w:multiLevelType w:val="hybridMultilevel"/>
    <w:tmpl w:val="7604D8CA"/>
    <w:lvl w:ilvl="0" w:tplc="7928973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DB6A63"/>
    <w:multiLevelType w:val="multilevel"/>
    <w:tmpl w:val="62D4C9A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314B4634"/>
    <w:multiLevelType w:val="hybridMultilevel"/>
    <w:tmpl w:val="54584250"/>
    <w:lvl w:ilvl="0" w:tplc="70BEA50C">
      <w:start w:val="8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1A5C7D"/>
    <w:multiLevelType w:val="hybridMultilevel"/>
    <w:tmpl w:val="3F06407A"/>
    <w:lvl w:ilvl="0" w:tplc="06CAE1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1B1182"/>
    <w:multiLevelType w:val="hybridMultilevel"/>
    <w:tmpl w:val="06B48842"/>
    <w:lvl w:ilvl="0" w:tplc="A00EDE3A">
      <w:start w:val="1"/>
      <w:numFmt w:val="arabicAlpha"/>
      <w:lvlText w:val="%1-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4C5151"/>
    <w:multiLevelType w:val="hybridMultilevel"/>
    <w:tmpl w:val="555AB21C"/>
    <w:lvl w:ilvl="0" w:tplc="896EBF9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sz w:val="1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B53EBC"/>
    <w:multiLevelType w:val="hybridMultilevel"/>
    <w:tmpl w:val="F0B867CA"/>
    <w:lvl w:ilvl="0" w:tplc="06CAE1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8F1613"/>
    <w:multiLevelType w:val="hybridMultilevel"/>
    <w:tmpl w:val="07BAB05C"/>
    <w:lvl w:ilvl="0" w:tplc="5898516C">
      <w:start w:val="1"/>
      <w:numFmt w:val="arabicAlpha"/>
      <w:lvlText w:val="%1-"/>
      <w:lvlJc w:val="left"/>
      <w:pPr>
        <w:ind w:left="720" w:hanging="360"/>
      </w:pPr>
      <w:rPr>
        <w:rFonts w:ascii="Consolas" w:hAnsi="Consolas" w:hint="default"/>
        <w:b w:val="0"/>
        <w:color w:val="auto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125BAA"/>
    <w:multiLevelType w:val="hybridMultilevel"/>
    <w:tmpl w:val="0BF64050"/>
    <w:lvl w:ilvl="0" w:tplc="F720383E">
      <w:start w:val="1"/>
      <w:numFmt w:val="lowerLetter"/>
      <w:lvlText w:val="%1-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8227FF6"/>
    <w:multiLevelType w:val="hybridMultilevel"/>
    <w:tmpl w:val="EA28AC02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sz w:val="2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DC70F8">
      <w:start w:val="1"/>
      <w:numFmt w:val="decimal"/>
      <w:lvlText w:val="%3."/>
      <w:lvlJc w:val="left"/>
      <w:pPr>
        <w:ind w:left="2160" w:hanging="360"/>
      </w:pPr>
      <w:rPr>
        <w:b w:val="0"/>
        <w:bCs w:val="0"/>
        <w:sz w:val="22"/>
        <w:szCs w:val="22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527810">
    <w:abstractNumId w:val="2"/>
  </w:num>
  <w:num w:numId="2" w16cid:durableId="1424955958">
    <w:abstractNumId w:val="4"/>
  </w:num>
  <w:num w:numId="3" w16cid:durableId="238105320">
    <w:abstractNumId w:val="1"/>
  </w:num>
  <w:num w:numId="4" w16cid:durableId="1802768954">
    <w:abstractNumId w:val="11"/>
  </w:num>
  <w:num w:numId="5" w16cid:durableId="1200166147">
    <w:abstractNumId w:val="5"/>
  </w:num>
  <w:num w:numId="6" w16cid:durableId="1933473110">
    <w:abstractNumId w:val="3"/>
  </w:num>
  <w:num w:numId="7" w16cid:durableId="651910345">
    <w:abstractNumId w:val="10"/>
  </w:num>
  <w:num w:numId="8" w16cid:durableId="797408115">
    <w:abstractNumId w:val="7"/>
  </w:num>
  <w:num w:numId="9" w16cid:durableId="865607107">
    <w:abstractNumId w:val="0"/>
  </w:num>
  <w:num w:numId="10" w16cid:durableId="417487911">
    <w:abstractNumId w:val="6"/>
  </w:num>
  <w:num w:numId="11" w16cid:durableId="1733195494">
    <w:abstractNumId w:val="12"/>
  </w:num>
  <w:num w:numId="12" w16cid:durableId="764154556">
    <w:abstractNumId w:val="9"/>
  </w:num>
  <w:num w:numId="13" w16cid:durableId="626807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E3MDU3NLAwNzdS0lEKTi0uzszPAykwqQUApimbYiwAAAA="/>
  </w:docVars>
  <w:rsids>
    <w:rsidRoot w:val="00677A7B"/>
    <w:rsid w:val="00006344"/>
    <w:rsid w:val="000F567D"/>
    <w:rsid w:val="00103B5A"/>
    <w:rsid w:val="00150593"/>
    <w:rsid w:val="00153409"/>
    <w:rsid w:val="00177683"/>
    <w:rsid w:val="001B6B1E"/>
    <w:rsid w:val="0020467F"/>
    <w:rsid w:val="002212D9"/>
    <w:rsid w:val="00426A56"/>
    <w:rsid w:val="0046092B"/>
    <w:rsid w:val="00540ACE"/>
    <w:rsid w:val="005862A6"/>
    <w:rsid w:val="005C1D52"/>
    <w:rsid w:val="00623C0E"/>
    <w:rsid w:val="00677A7B"/>
    <w:rsid w:val="006E7EA6"/>
    <w:rsid w:val="007A4D51"/>
    <w:rsid w:val="00810E7F"/>
    <w:rsid w:val="00814109"/>
    <w:rsid w:val="00814A27"/>
    <w:rsid w:val="00821EC4"/>
    <w:rsid w:val="00926721"/>
    <w:rsid w:val="00B818D0"/>
    <w:rsid w:val="00D373C5"/>
    <w:rsid w:val="00DB3FDC"/>
    <w:rsid w:val="00E15521"/>
    <w:rsid w:val="00E82596"/>
    <w:rsid w:val="00FB6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BD2AF"/>
  <w15:chartTrackingRefBased/>
  <w15:docId w15:val="{E514860C-307F-4EBD-834C-FE82B4340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A7B"/>
  </w:style>
  <w:style w:type="paragraph" w:styleId="Heading1">
    <w:name w:val="heading 1"/>
    <w:basedOn w:val="Normal"/>
    <w:link w:val="Heading1Char"/>
    <w:uiPriority w:val="9"/>
    <w:qFormat/>
    <w:rsid w:val="005862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62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877"/>
  </w:style>
  <w:style w:type="paragraph" w:styleId="Footer">
    <w:name w:val="footer"/>
    <w:basedOn w:val="Normal"/>
    <w:link w:val="FooterChar"/>
    <w:uiPriority w:val="99"/>
    <w:unhideWhenUsed/>
    <w:rsid w:val="00FB6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877"/>
  </w:style>
  <w:style w:type="character" w:customStyle="1" w:styleId="Heading1Char">
    <w:name w:val="Heading 1 Char"/>
    <w:basedOn w:val="DefaultParagraphFont"/>
    <w:link w:val="Heading1"/>
    <w:uiPriority w:val="9"/>
    <w:rsid w:val="005862A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lorh1">
    <w:name w:val="color_h1"/>
    <w:basedOn w:val="DefaultParagraphFont"/>
    <w:rsid w:val="005862A6"/>
  </w:style>
  <w:style w:type="character" w:styleId="Hyperlink">
    <w:name w:val="Hyperlink"/>
    <w:basedOn w:val="DefaultParagraphFont"/>
    <w:uiPriority w:val="99"/>
    <w:semiHidden/>
    <w:unhideWhenUsed/>
    <w:rsid w:val="005862A6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2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5862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3-codespan">
    <w:name w:val="w3-codespan"/>
    <w:basedOn w:val="DefaultParagraphFont"/>
    <w:rsid w:val="005862A6"/>
  </w:style>
  <w:style w:type="character" w:customStyle="1" w:styleId="pythonnumbercolor">
    <w:name w:val="pythonnumbercolor"/>
    <w:basedOn w:val="DefaultParagraphFont"/>
    <w:rsid w:val="005862A6"/>
  </w:style>
  <w:style w:type="character" w:customStyle="1" w:styleId="pythonkeywordcolor">
    <w:name w:val="pythonkeywordcolor"/>
    <w:basedOn w:val="DefaultParagraphFont"/>
    <w:rsid w:val="005862A6"/>
  </w:style>
  <w:style w:type="character" w:customStyle="1" w:styleId="pythonstringcolor">
    <w:name w:val="pythonstringcolor"/>
    <w:basedOn w:val="DefaultParagraphFont"/>
    <w:rsid w:val="005862A6"/>
  </w:style>
  <w:style w:type="paragraph" w:styleId="ListParagraph">
    <w:name w:val="List Paragraph"/>
    <w:basedOn w:val="Normal"/>
    <w:uiPriority w:val="34"/>
    <w:qFormat/>
    <w:rsid w:val="001505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EDDIN HROUB</dc:creator>
  <cp:keywords/>
  <dc:description/>
  <cp:lastModifiedBy>Saad Hroub</cp:lastModifiedBy>
  <cp:revision>6</cp:revision>
  <cp:lastPrinted>2023-03-29T20:23:00Z</cp:lastPrinted>
  <dcterms:created xsi:type="dcterms:W3CDTF">2023-07-10T07:30:00Z</dcterms:created>
  <dcterms:modified xsi:type="dcterms:W3CDTF">2023-08-07T06:20:00Z</dcterms:modified>
</cp:coreProperties>
</file>